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1CF6" w:rsidRPr="007E471C" w:rsidRDefault="0048348F" w:rsidP="007E471C">
      <w:pPr>
        <w:pStyle w:val="Titel1"/>
      </w:pPr>
      <w:bookmarkStart w:id="0" w:name="_GoBack"/>
      <w:r w:rsidRPr="007E471C">
        <w:t>Titel usw</w:t>
      </w:r>
    </w:p>
    <w:bookmarkEnd w:id="0"/>
    <w:p w:rsidR="00641CF6" w:rsidRPr="007E471C" w:rsidRDefault="0048348F" w:rsidP="00D72FFE">
      <w:pPr>
        <w:pStyle w:val="berschrift11"/>
      </w:pPr>
      <w:r w:rsidRPr="007E471C">
        <w:t>Ulf</w:t>
      </w:r>
    </w:p>
    <w:p w:rsidR="00641CF6" w:rsidRPr="007E471C" w:rsidRDefault="0048348F" w:rsidP="007E471C">
      <w:pPr>
        <w:pStyle w:val="berschrift11"/>
      </w:pPr>
      <w:bookmarkStart w:id="1" w:name="hier-sollte-der-anfang-sein"/>
      <w:bookmarkEnd w:id="1"/>
      <w:r w:rsidRPr="007E471C">
        <w:t>Hier sollte der Anfang sein</w:t>
      </w:r>
    </w:p>
    <w:p w:rsidR="00641CF6" w:rsidRDefault="0048348F" w:rsidP="00812372">
      <w:pPr>
        <w:pStyle w:val="FirstParagraph"/>
      </w:pPr>
      <w:r>
        <w:t xml:space="preserve">This is an R Markdown document. </w:t>
      </w:r>
      <w:r w:rsidRPr="00812372">
        <w:t>Markdown</w:t>
      </w:r>
      <w:r>
        <w:t xml:space="preserve">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641CF6" w:rsidRPr="007E471C" w:rsidRDefault="0048348F" w:rsidP="007E471C">
      <w:pPr>
        <w:pStyle w:val="berschrift11"/>
      </w:pPr>
      <w:bookmarkStart w:id="2" w:name="hier-geht-es-weiter"/>
      <w:bookmarkEnd w:id="2"/>
      <w:r w:rsidRPr="007E471C">
        <w:t>Hier geht es weiter</w:t>
      </w:r>
    </w:p>
    <w:p w:rsidR="00641CF6" w:rsidRDefault="0048348F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41CF6" w:rsidRDefault="0048348F"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641CF6" w:rsidRDefault="0048348F" w:rsidP="009D74C2">
      <w:pPr>
        <w:pStyle w:val="SourceCode"/>
      </w:pPr>
      <w:r>
        <w:t xml:space="preserve">##      speed           dist       </w:t>
      </w:r>
      <w:r>
        <w:br/>
        <w:t xml:space="preserve">##  Min.   : 4.0   Min.   :  2.00  </w:t>
      </w:r>
      <w:r>
        <w:br/>
        <w:t xml:space="preserve">##  1st Qu.:12.0   1st Qu.: 26.00  </w:t>
      </w:r>
      <w:r>
        <w:br/>
        <w:t xml:space="preserve">##  Median :15.0   Median : 36.00  </w:t>
      </w:r>
      <w:r>
        <w:br/>
        <w:t xml:space="preserve">##  Mean   :15.4   Mean   : 42.98  </w:t>
      </w:r>
      <w:r>
        <w:br/>
        <w:t xml:space="preserve">##  3rd Qu.:19.0   3rd Qu.: 56.00  </w:t>
      </w:r>
      <w:r>
        <w:br/>
        <w:t>##  Max.   :25.0   Max.   :120.00</w:t>
      </w:r>
    </w:p>
    <w:p w:rsidR="00641CF6" w:rsidRDefault="0048348F" w:rsidP="007E471C">
      <w:pPr>
        <w:pStyle w:val="berschrift21"/>
      </w:pPr>
      <w:bookmarkStart w:id="3" w:name="plots"/>
      <w:bookmarkEnd w:id="3"/>
      <w:r>
        <w:t>Plots</w:t>
      </w:r>
    </w:p>
    <w:p w:rsidR="00641CF6" w:rsidRDefault="0048348F">
      <w:pPr>
        <w:pStyle w:val="FirstParagraph"/>
      </w:pPr>
      <w:r>
        <w:t>You can also embed plots, for example:</w:t>
      </w:r>
    </w:p>
    <w:p w:rsidR="00641CF6" w:rsidRDefault="0048348F">
      <w:pPr>
        <w:pStyle w:val="Figure"/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tyl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CF6" w:rsidRDefault="0048348F" w:rsidP="007E471C">
      <w:pPr>
        <w:pStyle w:val="berschrift21"/>
      </w:pPr>
      <w:bookmarkStart w:id="4" w:name="nach-dem-plot"/>
      <w:bookmarkEnd w:id="4"/>
      <w:r>
        <w:t>Nach dem Plot</w:t>
      </w:r>
    </w:p>
    <w:p w:rsidR="00641CF6" w:rsidRDefault="0048348F">
      <w:pPr>
        <w:pStyle w:val="FirstParagraph"/>
      </w:pPr>
      <w:r>
        <w:t>Note that the echo = FALSE parameter was added to the code chunk to prevent printing of the R code that generated the plot.</w:t>
      </w:r>
    </w:p>
    <w:p w:rsidR="00641CF6" w:rsidRPr="007E471C" w:rsidRDefault="0048348F" w:rsidP="00D72FFE">
      <w:pPr>
        <w:pStyle w:val="berschrift31"/>
      </w:pPr>
      <w:bookmarkStart w:id="5" w:name="was-soll-das"/>
      <w:bookmarkEnd w:id="5"/>
      <w:r w:rsidRPr="007E471C">
        <w:t>Was soll das</w:t>
      </w:r>
    </w:p>
    <w:p w:rsidR="00641CF6" w:rsidRPr="007E471C" w:rsidRDefault="0048348F" w:rsidP="00812372">
      <w:pPr>
        <w:rPr>
          <w:lang w:val="de-DE"/>
        </w:rPr>
      </w:pPr>
      <w:r w:rsidRPr="007E471C">
        <w:rPr>
          <w:lang w:val="de-DE"/>
        </w:rPr>
        <w:t>bla bla bla</w:t>
      </w:r>
    </w:p>
    <w:p w:rsidR="00641CF6" w:rsidRPr="007E471C" w:rsidRDefault="0048348F" w:rsidP="00D72FFE">
      <w:pPr>
        <w:pStyle w:val="berschrift31"/>
      </w:pPr>
      <w:bookmarkStart w:id="6" w:name="was-soll-das-1"/>
      <w:bookmarkEnd w:id="6"/>
      <w:r w:rsidRPr="007E471C">
        <w:t>Was soll das</w:t>
      </w:r>
    </w:p>
    <w:p w:rsidR="00641CF6" w:rsidRPr="007E471C" w:rsidRDefault="0048348F">
      <w:pPr>
        <w:pStyle w:val="FirstParagraph"/>
        <w:rPr>
          <w:lang w:val="de-DE"/>
        </w:rPr>
      </w:pPr>
      <w:r w:rsidRPr="007E471C">
        <w:rPr>
          <w:lang w:val="de-DE"/>
        </w:rPr>
        <w:t>bla bla bla</w:t>
      </w:r>
    </w:p>
    <w:p w:rsidR="00641CF6" w:rsidRPr="007E471C" w:rsidRDefault="0048348F" w:rsidP="00D72FFE">
      <w:pPr>
        <w:pStyle w:val="berschrift31"/>
      </w:pPr>
      <w:bookmarkStart w:id="7" w:name="was-soll-das-2"/>
      <w:bookmarkEnd w:id="7"/>
      <w:r w:rsidRPr="007E471C">
        <w:t>Was soll das</w:t>
      </w:r>
    </w:p>
    <w:p w:rsidR="00641CF6" w:rsidRDefault="0048348F">
      <w:pPr>
        <w:pStyle w:val="FirstParagraph"/>
        <w:rPr>
          <w:lang w:val="de-DE"/>
        </w:rPr>
      </w:pPr>
      <w:r w:rsidRPr="007E471C">
        <w:rPr>
          <w:lang w:val="de-DE"/>
        </w:rPr>
        <w:t>bla bla bla</w:t>
      </w:r>
    </w:p>
    <w:p w:rsidR="007E471C" w:rsidRPr="007E471C" w:rsidRDefault="007E471C" w:rsidP="00D72FFE">
      <w:pPr>
        <w:pStyle w:val="berschrift41"/>
      </w:pPr>
      <w:r w:rsidRPr="007E471C">
        <w:t>Text Heading 4</w:t>
      </w:r>
    </w:p>
    <w:p w:rsidR="007E471C" w:rsidRDefault="007E471C" w:rsidP="00812372">
      <w:r w:rsidRPr="007E471C">
        <w:t>texttexttext texttexttext</w:t>
      </w:r>
      <w:r>
        <w:t xml:space="preserve"> </w:t>
      </w:r>
      <w:r w:rsidRPr="007E471C">
        <w:t>texttexttext</w:t>
      </w:r>
      <w:r>
        <w:t xml:space="preserve"> </w:t>
      </w:r>
      <w:r w:rsidRPr="007E471C">
        <w:t>texttexttext</w:t>
      </w:r>
    </w:p>
    <w:p w:rsidR="007E471C" w:rsidRPr="007E471C" w:rsidRDefault="007E471C" w:rsidP="00D72FFE">
      <w:pPr>
        <w:pStyle w:val="berschrift51"/>
      </w:pPr>
      <w:r>
        <w:t>Text Heading 5</w:t>
      </w:r>
    </w:p>
    <w:p w:rsidR="007E471C" w:rsidRDefault="007E471C" w:rsidP="00812372">
      <w:r w:rsidRPr="007E471C">
        <w:t>texttexttext texttexttext</w:t>
      </w:r>
      <w:r>
        <w:t xml:space="preserve"> </w:t>
      </w:r>
      <w:r w:rsidRPr="007E471C">
        <w:t>texttexttext</w:t>
      </w:r>
      <w:r>
        <w:t xml:space="preserve"> </w:t>
      </w:r>
      <w:r w:rsidRPr="007E471C">
        <w:t>texttexttext</w:t>
      </w:r>
    </w:p>
    <w:p w:rsidR="007E471C" w:rsidRPr="007E471C" w:rsidRDefault="007E471C" w:rsidP="007E471C">
      <w:pPr>
        <w:pStyle w:val="Textkrper"/>
      </w:pPr>
    </w:p>
    <w:sectPr w:rsidR="007E471C" w:rsidRPr="007E471C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21D4" w:rsidRDefault="00E021D4">
      <w:pPr>
        <w:spacing w:after="0"/>
      </w:pPr>
      <w:r>
        <w:separator/>
      </w:r>
    </w:p>
  </w:endnote>
  <w:endnote w:type="continuationSeparator" w:id="0">
    <w:p w:rsidR="00E021D4" w:rsidRDefault="00E021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21D4" w:rsidRDefault="00E021D4">
      <w:r>
        <w:separator/>
      </w:r>
    </w:p>
  </w:footnote>
  <w:footnote w:type="continuationSeparator" w:id="0">
    <w:p w:rsidR="00E021D4" w:rsidRDefault="00E021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98021A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E15E8F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2E271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CBC77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70C06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5AD4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42AD3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F8C044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492E0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878FD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2643D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427F21"/>
    <w:multiLevelType w:val="multilevel"/>
    <w:tmpl w:val="2D323D26"/>
    <w:styleLink w:val="Heading-Numbering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1AF3517"/>
    <w:multiLevelType w:val="multilevel"/>
    <w:tmpl w:val="D2F210EA"/>
    <w:lvl w:ilvl="0">
      <w:start w:val="1"/>
      <w:numFmt w:val="decimal"/>
      <w:pStyle w:val="berschrift1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erschrift21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berschrift31"/>
      <w:lvlText w:val="%1.%2.%3."/>
      <w:lvlJc w:val="left"/>
      <w:pPr>
        <w:ind w:left="0" w:firstLine="57"/>
      </w:pPr>
      <w:rPr>
        <w:rFonts w:hint="default"/>
      </w:rPr>
    </w:lvl>
    <w:lvl w:ilvl="3">
      <w:start w:val="1"/>
      <w:numFmt w:val="decimal"/>
      <w:pStyle w:val="berschrift41"/>
      <w:lvlText w:val="%1.%2.%3.%4."/>
      <w:lvlJc w:val="left"/>
      <w:pPr>
        <w:ind w:left="0" w:firstLine="567"/>
      </w:pPr>
      <w:rPr>
        <w:rFonts w:hint="default"/>
      </w:rPr>
    </w:lvl>
    <w:lvl w:ilvl="4">
      <w:start w:val="1"/>
      <w:numFmt w:val="none"/>
      <w:pStyle w:val="berschrift51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40535428"/>
    <w:multiLevelType w:val="multilevel"/>
    <w:tmpl w:val="90D812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8348F"/>
    <w:rsid w:val="00492D7E"/>
    <w:rsid w:val="004E29B3"/>
    <w:rsid w:val="00590D07"/>
    <w:rsid w:val="00641CF6"/>
    <w:rsid w:val="00784D58"/>
    <w:rsid w:val="007E471C"/>
    <w:rsid w:val="00812372"/>
    <w:rsid w:val="008D6863"/>
    <w:rsid w:val="009D74C2"/>
    <w:rsid w:val="00B86B75"/>
    <w:rsid w:val="00BC48D5"/>
    <w:rsid w:val="00C36279"/>
    <w:rsid w:val="00D72FFE"/>
    <w:rsid w:val="00E021D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3239A6F-6992-4646-8315-048892F4F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12372"/>
    <w:pPr>
      <w:jc w:val="both"/>
    </w:pPr>
    <w:rPr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  <w:autoRedefine/>
    <w:rsid w:val="00812372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paragraph" w:customStyle="1" w:styleId="SourceCode">
    <w:name w:val="Source Code"/>
    <w:basedOn w:val="Standard"/>
    <w:link w:val="VerbatimChar"/>
    <w:rsid w:val="009D74C2"/>
    <w:pPr>
      <w:shd w:val="clear" w:color="auto" w:fill="F8F8F8"/>
      <w:wordWrap w:val="0"/>
      <w:spacing w:before="180" w:after="180"/>
      <w:jc w:val="left"/>
    </w:pPr>
    <w:rPr>
      <w:sz w:val="24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VerbatimChar">
    <w:name w:val="Verbatim Char"/>
    <w:basedOn w:val="Absatz-Standardschriftart"/>
    <w:link w:val="SourceCode"/>
    <w:rsid w:val="009D74C2"/>
    <w:rPr>
      <w:shd w:val="clear" w:color="auto" w:fill="F8F8F8"/>
    </w:rPr>
  </w:style>
  <w:style w:type="character" w:customStyle="1" w:styleId="KeywordTok">
    <w:name w:val="KeywordTok"/>
    <w:basedOn w:val="Absatz-Standardschriftart"/>
    <w:rsid w:val="009D74C2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Absatz-Standardschriftart"/>
    <w:rsid w:val="009D74C2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Absatz-Standardschriftart"/>
    <w:rsid w:val="009D74C2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Absatz-Standardschriftart"/>
    <w:rsid w:val="009D74C2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Absatz-Standardschriftart"/>
    <w:rsid w:val="009D74C2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Absatz-Standardschriftart"/>
    <w:rsid w:val="009D74C2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Absatz-Standardschriftart"/>
    <w:rsid w:val="009D74C2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Absatz-Standardschriftart"/>
    <w:rsid w:val="009D74C2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Absatz-Standardschriftart"/>
    <w:rsid w:val="009D74C2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Absatz-Standardschriftart"/>
    <w:rsid w:val="009D74C2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Absatz-Standardschriftart"/>
    <w:rsid w:val="009D74C2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Absatz-Standardschriftart"/>
    <w:rsid w:val="009D74C2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Absatz-Standardschriftart"/>
    <w:rsid w:val="009D74C2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Absatz-Standardschriftart"/>
    <w:rsid w:val="009D74C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Absatz-Standardschriftart"/>
    <w:rsid w:val="009D74C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Absatz-Standardschriftart"/>
    <w:rsid w:val="009D74C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Absatz-Standardschriftart"/>
    <w:rsid w:val="009D74C2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Absatz-Standardschriftart"/>
    <w:rsid w:val="009D74C2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Absatz-Standardschriftart"/>
    <w:rsid w:val="009D74C2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Absatz-Standardschriftart"/>
    <w:rsid w:val="009D74C2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Absatz-Standardschriftart"/>
    <w:rsid w:val="009D74C2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Absatz-Standardschriftart"/>
    <w:rsid w:val="009D74C2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Absatz-Standardschriftart"/>
    <w:rsid w:val="009D74C2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Absatz-Standardschriftart"/>
    <w:rsid w:val="009D74C2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Absatz-Standardschriftart"/>
    <w:rsid w:val="009D74C2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Absatz-Standardschriftart"/>
    <w:rsid w:val="009D74C2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Absatz-Standardschriftart"/>
    <w:rsid w:val="009D74C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Absatz-Standardschriftart"/>
    <w:rsid w:val="009D74C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Absatz-Standardschriftart"/>
    <w:rsid w:val="009D74C2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Absatz-Standardschriftart"/>
    <w:rsid w:val="009D74C2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Absatz-Standardschriftart"/>
    <w:rsid w:val="009D74C2"/>
    <w:rPr>
      <w:rFonts w:ascii="Consolas" w:hAnsi="Consolas"/>
      <w:sz w:val="22"/>
      <w:shd w:val="clear" w:color="auto" w:fill="F8F8F8"/>
    </w:rPr>
  </w:style>
  <w:style w:type="paragraph" w:customStyle="1" w:styleId="Titel1">
    <w:name w:val="Titel1"/>
    <w:autoRedefine/>
    <w:qFormat/>
    <w:rsid w:val="007E471C"/>
    <w:pPr>
      <w:jc w:val="center"/>
    </w:pPr>
    <w:rPr>
      <w:rFonts w:asciiTheme="majorHAnsi" w:eastAsiaTheme="majorEastAsia" w:hAnsiTheme="majorHAnsi" w:cstheme="majorBidi"/>
      <w:b/>
      <w:bCs/>
      <w:sz w:val="40"/>
      <w:szCs w:val="36"/>
      <w:lang w:val="de-DE"/>
    </w:rPr>
  </w:style>
  <w:style w:type="paragraph" w:customStyle="1" w:styleId="berschrift11">
    <w:name w:val="Überschrift 11"/>
    <w:next w:val="Standard"/>
    <w:qFormat/>
    <w:rsid w:val="007E471C"/>
    <w:pPr>
      <w:numPr>
        <w:numId w:val="14"/>
      </w:numPr>
      <w:spacing w:before="720" w:after="360"/>
    </w:pPr>
    <w:rPr>
      <w:rFonts w:asciiTheme="majorHAnsi" w:eastAsiaTheme="majorEastAsia" w:hAnsiTheme="majorHAnsi" w:cstheme="majorBidi"/>
      <w:b/>
      <w:bCs/>
      <w:sz w:val="32"/>
      <w:szCs w:val="32"/>
      <w:lang w:val="de-DE"/>
    </w:rPr>
  </w:style>
  <w:style w:type="paragraph" w:customStyle="1" w:styleId="berschrift21">
    <w:name w:val="Überschrift 21"/>
    <w:next w:val="Standard"/>
    <w:qFormat/>
    <w:rsid w:val="00812372"/>
    <w:pPr>
      <w:numPr>
        <w:ilvl w:val="1"/>
        <w:numId w:val="14"/>
      </w:numPr>
      <w:spacing w:before="480" w:after="24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customStyle="1" w:styleId="berschrift31">
    <w:name w:val="Überschrift 31"/>
    <w:next w:val="Standard"/>
    <w:qFormat/>
    <w:rsid w:val="00812372"/>
    <w:pPr>
      <w:numPr>
        <w:ilvl w:val="2"/>
        <w:numId w:val="14"/>
      </w:numPr>
      <w:spacing w:before="240" w:after="120"/>
    </w:pPr>
    <w:rPr>
      <w:rFonts w:asciiTheme="majorHAnsi" w:eastAsiaTheme="majorEastAsia" w:hAnsiTheme="majorHAnsi" w:cstheme="majorBidi"/>
      <w:b/>
      <w:bCs/>
      <w:szCs w:val="28"/>
      <w:lang w:val="de-DE"/>
    </w:rPr>
  </w:style>
  <w:style w:type="paragraph" w:customStyle="1" w:styleId="berschrift41">
    <w:name w:val="Überschrift 41"/>
    <w:next w:val="Standard"/>
    <w:autoRedefine/>
    <w:qFormat/>
    <w:rsid w:val="00D72FFE"/>
    <w:pPr>
      <w:numPr>
        <w:ilvl w:val="3"/>
        <w:numId w:val="14"/>
      </w:numPr>
      <w:spacing w:before="240" w:after="120"/>
    </w:pPr>
    <w:rPr>
      <w:b/>
      <w:i/>
    </w:rPr>
  </w:style>
  <w:style w:type="paragraph" w:customStyle="1" w:styleId="berschrift51">
    <w:name w:val="Überschrift 51"/>
    <w:next w:val="Standard"/>
    <w:autoRedefine/>
    <w:qFormat/>
    <w:rsid w:val="00D72FFE"/>
    <w:pPr>
      <w:numPr>
        <w:ilvl w:val="4"/>
        <w:numId w:val="14"/>
      </w:numPr>
      <w:spacing w:before="120" w:after="60"/>
    </w:pPr>
    <w:rPr>
      <w:i/>
    </w:rPr>
  </w:style>
  <w:style w:type="numbering" w:customStyle="1" w:styleId="Heading-Numbering">
    <w:name w:val="Heading - Numbering"/>
    <w:basedOn w:val="KeineListe"/>
    <w:uiPriority w:val="99"/>
    <w:rsid w:val="00812372"/>
    <w:pPr>
      <w:numPr>
        <w:numId w:val="13"/>
      </w:numPr>
    </w:pPr>
  </w:style>
  <w:style w:type="character" w:customStyle="1" w:styleId="TextkrperZchn">
    <w:name w:val="Textkörper Zchn"/>
    <w:basedOn w:val="Absatz-Standardschriftart"/>
    <w:link w:val="Textkrper"/>
    <w:rsid w:val="00812372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8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 usw</vt:lpstr>
    </vt:vector>
  </TitlesOfParts>
  <Company/>
  <LinksUpToDate>false</LinksUpToDate>
  <CharactersWithSpaces>1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 usw</dc:title>
  <dc:creator>Ulf</dc:creator>
  <cp:lastModifiedBy>Ulf</cp:lastModifiedBy>
  <cp:revision>3</cp:revision>
  <dcterms:created xsi:type="dcterms:W3CDTF">2015-06-15T19:58:00Z</dcterms:created>
  <dcterms:modified xsi:type="dcterms:W3CDTF">2015-06-16T11:03:00Z</dcterms:modified>
</cp:coreProperties>
</file>